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ela 1: Descrição do gênero de orientadores e estudantes de teses e dissertações defendidas no Brasil de acordo com as Grandes Áreas da CAPES (1991-202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ce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Disce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Agrár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.478 (9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693 (70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85 (29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697 (44,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81 (55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09 (19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76 (9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72 (35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21 (35,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Biológ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15 (7,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47 (55,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68 (44,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71 (36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4 (63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59 (30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09 (14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85 (32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62 (22,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Da Saú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.935 (15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827 (49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108 (50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849 (32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.086 (67,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46 (38,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62 (11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40 (28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87 (21,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Exatas E Da Ter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526 (8,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176 (75,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50 (24,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95 (65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31 (34,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41 (10,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9 (13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90 (23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586 (52,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Huma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.268 (16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88 (46,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780 (53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790 (38,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.478 (61,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459 (37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21 (16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19 (24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469 (22,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Sociais Aplicad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.768 (13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697 (64,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71 (35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178 (51,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590 (48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74 (20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97 (14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516 (27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81 (37,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enhar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775 (11,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626 (80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49 (19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573 (66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202 (33,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72 (9,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77 (9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30 (24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896 (56,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ística, Letras E 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345 (6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62 (37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83 (62,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190 (32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155 (67,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3 (45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40 (17,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12 (22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50 (14,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disciplin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.751 (9,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57 (53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094 (46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534 (40,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217 (59,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98 (31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96 (15,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19 (27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138 (25,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7.961 (99,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2.273 (533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.688 (366,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.377 (409,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.584 (490,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.201 (244,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.487 (121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383 (245,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890 (287,5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12:53:34Z</dcterms:created>
  <dcterms:modified xsi:type="dcterms:W3CDTF">2023-11-16T1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